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1197B7D9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0D7D3A07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</w:t>
      </w:r>
      <w:r w:rsidR="00250871">
        <w:rPr>
          <w:rFonts w:ascii="Times New Roman" w:hAnsi="Times New Roman" w:cs="Times New Roman"/>
          <w:sz w:val="20"/>
          <w:szCs w:val="20"/>
        </w:rPr>
        <w:t>g.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CGPA-8.</w:t>
      </w:r>
      <w:r w:rsidR="001042D6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EF3A6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B730F">
        <w:rPr>
          <w:rFonts w:ascii="Times New Roman" w:hAnsi="Times New Roman" w:cs="Times New Roman"/>
          <w:sz w:val="20"/>
          <w:szCs w:val="20"/>
        </w:rPr>
        <w:t>Aug</w:t>
      </w:r>
      <w:r w:rsidR="004D071B">
        <w:rPr>
          <w:rFonts w:ascii="Times New Roman" w:hAnsi="Times New Roman" w:cs="Times New Roman"/>
          <w:sz w:val="20"/>
          <w:szCs w:val="20"/>
        </w:rPr>
        <w:t xml:space="preserve"> ‘</w:t>
      </w:r>
      <w:r w:rsidR="00EF3A62">
        <w:rPr>
          <w:rFonts w:ascii="Times New Roman" w:hAnsi="Times New Roman" w:cs="Times New Roman"/>
          <w:sz w:val="20"/>
          <w:szCs w:val="20"/>
        </w:rPr>
        <w:t>21</w:t>
      </w:r>
    </w:p>
    <w:p w14:paraId="08DC10FC" w14:textId="5A6211C4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361D57">
        <w:rPr>
          <w:rFonts w:ascii="Times New Roman" w:hAnsi="Times New Roman" w:cs="Times New Roman"/>
          <w:sz w:val="20"/>
          <w:szCs w:val="20"/>
        </w:rPr>
        <w:t xml:space="preserve"> and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</w:t>
      </w:r>
      <w:r w:rsidR="00361D57">
        <w:rPr>
          <w:rFonts w:ascii="Times New Roman" w:hAnsi="Times New Roman" w:cs="Times New Roman"/>
          <w:sz w:val="20"/>
          <w:szCs w:val="20"/>
        </w:rPr>
        <w:t xml:space="preserve"> Network</w:t>
      </w:r>
      <w:r w:rsidR="00BB3452">
        <w:rPr>
          <w:rFonts w:ascii="Times New Roman" w:hAnsi="Times New Roman" w:cs="Times New Roman"/>
          <w:sz w:val="20"/>
          <w:szCs w:val="20"/>
        </w:rPr>
        <w:t>s</w:t>
      </w:r>
      <w:r w:rsidR="00361D57">
        <w:rPr>
          <w:rFonts w:ascii="Times New Roman" w:hAnsi="Times New Roman" w:cs="Times New Roman"/>
          <w:sz w:val="20"/>
          <w:szCs w:val="20"/>
        </w:rPr>
        <w:t>,</w:t>
      </w:r>
      <w:r w:rsidR="00361D57" w:rsidRPr="00361D57">
        <w:rPr>
          <w:rFonts w:ascii="Times New Roman" w:hAnsi="Times New Roman" w:cs="Times New Roman"/>
          <w:sz w:val="20"/>
          <w:szCs w:val="20"/>
        </w:rPr>
        <w:t xml:space="preserve"> </w:t>
      </w:r>
      <w:r w:rsidR="008A7144">
        <w:rPr>
          <w:rFonts w:ascii="Times New Roman" w:hAnsi="Times New Roman" w:cs="Times New Roman"/>
          <w:sz w:val="20"/>
          <w:szCs w:val="20"/>
        </w:rPr>
        <w:t>Database</w:t>
      </w:r>
      <w:r w:rsidR="00361D57">
        <w:rPr>
          <w:rFonts w:ascii="Times New Roman" w:hAnsi="Times New Roman" w:cs="Times New Roman"/>
          <w:sz w:val="20"/>
          <w:szCs w:val="20"/>
        </w:rPr>
        <w:t>, OS</w:t>
      </w:r>
      <w:r w:rsidR="00701F26">
        <w:rPr>
          <w:rFonts w:ascii="Times New Roman" w:hAnsi="Times New Roman" w:cs="Times New Roman"/>
          <w:sz w:val="20"/>
          <w:szCs w:val="20"/>
        </w:rPr>
        <w:t xml:space="preserve">, OOP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F049F2">
        <w:rPr>
          <w:rFonts w:ascii="Times New Roman" w:hAnsi="Times New Roman" w:cs="Times New Roman"/>
          <w:sz w:val="20"/>
          <w:szCs w:val="20"/>
        </w:rPr>
        <w:t>Cyber Security, IoT</w:t>
      </w:r>
      <w:r w:rsidR="00361D5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7EB54779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D149A" w:rsidRPr="00261342">
        <w:rPr>
          <w:rFonts w:ascii="Times New Roman" w:hAnsi="Times New Roman" w:cs="Times New Roman"/>
          <w:sz w:val="20"/>
          <w:szCs w:val="20"/>
        </w:rPr>
        <w:t>C</w:t>
      </w:r>
      <w:r w:rsidR="003D149A">
        <w:rPr>
          <w:rFonts w:ascii="Times New Roman" w:hAnsi="Times New Roman" w:cs="Times New Roman"/>
          <w:sz w:val="20"/>
          <w:szCs w:val="20"/>
        </w:rPr>
        <w:t>/C</w:t>
      </w:r>
      <w:r w:rsidR="003D149A"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0B06D1">
        <w:rPr>
          <w:rFonts w:ascii="Times New Roman" w:hAnsi="Times New Roman" w:cs="Times New Roman"/>
          <w:sz w:val="20"/>
          <w:szCs w:val="20"/>
        </w:rPr>
        <w:t xml:space="preserve">Per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52D1B0C6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 w:rsidR="001B487F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</w:t>
      </w:r>
      <w:r w:rsidR="008A7144" w:rsidRPr="00B55DCB">
        <w:rPr>
          <w:rFonts w:ascii="Times New Roman" w:hAnsi="Times New Roman" w:cs="Times New Roman"/>
          <w:sz w:val="20"/>
          <w:szCs w:val="20"/>
        </w:rPr>
        <w:t xml:space="preserve"> </w:t>
      </w:r>
      <w:hyperlink r:id="rId12" w:history="1">
        <w:r w:rsidR="008A7144" w:rsidRPr="00795593">
          <w:rPr>
            <w:rStyle w:val="Hyperlink"/>
            <w:rFonts w:ascii="Times New Roman" w:hAnsi="Times New Roman" w:cs="Times New Roman"/>
            <w:sz w:val="20"/>
            <w:szCs w:val="20"/>
          </w:rPr>
          <w:t>Splunk</w:t>
        </w:r>
      </w:hyperlink>
      <w:r w:rsidR="008A7144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 xml:space="preserve">APIs, </w:t>
      </w:r>
      <w:r w:rsidR="001B487F">
        <w:rPr>
          <w:rFonts w:ascii="Times New Roman" w:hAnsi="Times New Roman" w:cs="Times New Roman"/>
          <w:sz w:val="20"/>
          <w:szCs w:val="20"/>
        </w:rPr>
        <w:t xml:space="preserve">Webhooks, </w:t>
      </w:r>
      <w:r w:rsidR="00B55DCB">
        <w:rPr>
          <w:rFonts w:ascii="Times New Roman" w:hAnsi="Times New Roman" w:cs="Times New Roman"/>
          <w:sz w:val="20"/>
          <w:szCs w:val="20"/>
        </w:rPr>
        <w:t xml:space="preserve">Git, </w:t>
      </w:r>
      <w:r w:rsidR="00701F26">
        <w:rPr>
          <w:rFonts w:ascii="Times New Roman" w:hAnsi="Times New Roman" w:cs="Times New Roman"/>
          <w:sz w:val="20"/>
          <w:szCs w:val="20"/>
        </w:rPr>
        <w:t>UNIX</w:t>
      </w:r>
      <w:r w:rsidR="00011910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Docker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D149A">
        <w:rPr>
          <w:rFonts w:ascii="Times New Roman" w:hAnsi="Times New Roman" w:cs="Times New Roman"/>
          <w:sz w:val="20"/>
          <w:szCs w:val="20"/>
        </w:rPr>
        <w:t xml:space="preserve">Ansible,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hAnsi="Times New Roman" w:cs="Times New Roman"/>
          <w:sz w:val="20"/>
          <w:szCs w:val="20"/>
        </w:rPr>
        <w:t>.</w:t>
      </w:r>
    </w:p>
    <w:p w14:paraId="27431802" w14:textId="709B562C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61D57">
        <w:rPr>
          <w:rFonts w:ascii="Times New Roman" w:hAnsi="Times New Roman" w:cs="Times New Roman"/>
          <w:sz w:val="20"/>
          <w:szCs w:val="20"/>
        </w:rPr>
        <w:t xml:space="preserve">Network Automation, User-space networking,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1B487F">
        <w:rPr>
          <w:rFonts w:ascii="Times New Roman" w:hAnsi="Times New Roman" w:cs="Times New Roman"/>
          <w:sz w:val="20"/>
          <w:szCs w:val="20"/>
        </w:rPr>
        <w:t>de</w:t>
      </w:r>
      <w:r w:rsidR="00B55DCB">
        <w:rPr>
          <w:rFonts w:ascii="Times New Roman" w:hAnsi="Times New Roman" w:cs="Times New Roman"/>
          <w:sz w:val="20"/>
          <w:szCs w:val="20"/>
        </w:rPr>
        <w:t>v</w:t>
      </w:r>
      <w:r w:rsidR="00BB3452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FA14EF">
        <w:rPr>
          <w:rFonts w:ascii="Times New Roman" w:hAnsi="Times New Roman" w:cs="Times New Roman"/>
          <w:sz w:val="20"/>
          <w:szCs w:val="20"/>
        </w:rPr>
        <w:t xml:space="preserve">, 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BB604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3908C50A" w14:textId="6A4468A6" w:rsidR="00EE0437" w:rsidRPr="00D77593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Infoblox DNS-Integration</w:t>
      </w:r>
      <w:r w:rsidR="004172B9"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702900" w:rsidRPr="00D77593">
        <w:rPr>
          <w:rStyle w:val="HTMLCite"/>
          <w:b w:val="0"/>
          <w:bCs w:val="0"/>
          <w:iCs w:val="0"/>
          <w:sz w:val="20"/>
          <w:szCs w:val="22"/>
        </w:rPr>
        <w:t xml:space="preserve">      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Feb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4D071B" w:rsidRPr="00D77593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22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>-present</w:t>
      </w:r>
    </w:p>
    <w:p w14:paraId="5095BC10" w14:textId="54844D3E" w:rsidR="004B3099" w:rsidRDefault="00753041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Migrat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from</w:t>
      </w:r>
      <w:r w:rsidR="001B487F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BD66AA">
        <w:rPr>
          <w:rStyle w:val="HTMLCite"/>
          <w:b w:val="0"/>
          <w:bCs w:val="0"/>
          <w:i w:val="0"/>
          <w:sz w:val="20"/>
          <w:szCs w:val="22"/>
        </w:rPr>
        <w:t>20-year-old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1B487F">
        <w:rPr>
          <w:rStyle w:val="HTMLCite"/>
          <w:b w:val="0"/>
          <w:bCs w:val="0"/>
          <w:i w:val="0"/>
          <w:sz w:val="20"/>
          <w:szCs w:val="22"/>
        </w:rPr>
        <w:t>le</w:t>
      </w:r>
      <w:r w:rsidR="003D149A">
        <w:rPr>
          <w:rStyle w:val="HTMLCite"/>
          <w:b w:val="0"/>
          <w:bCs w:val="0"/>
          <w:i w:val="0"/>
          <w:sz w:val="20"/>
          <w:szCs w:val="22"/>
        </w:rPr>
        <w:t>gacy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IPAM 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solution to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modern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Infoblox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 and integrated with ServiceNow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, improving performance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security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maintenance. </w:t>
      </w:r>
    </w:p>
    <w:p w14:paraId="0935CE8A" w14:textId="3649C772" w:rsidR="008A7144" w:rsidRDefault="008A7144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Python OOP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DNS, 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Git, Code Reviews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System Design, </w:t>
      </w:r>
      <w:r w:rsidR="00753041">
        <w:rPr>
          <w:rStyle w:val="HTMLCite"/>
          <w:b w:val="0"/>
          <w:bCs w:val="0"/>
          <w:i w:val="0"/>
          <w:sz w:val="20"/>
          <w:szCs w:val="22"/>
        </w:rPr>
        <w:t xml:space="preserve">Splunk, </w:t>
      </w:r>
      <w:r w:rsidR="00753041" w:rsidRPr="0035551A">
        <w:rPr>
          <w:rStyle w:val="HTMLCite"/>
          <w:b w:val="0"/>
          <w:bCs w:val="0"/>
          <w:i w:val="0"/>
          <w:sz w:val="20"/>
          <w:szCs w:val="22"/>
        </w:rPr>
        <w:t>CI/CD, Jenkins</w:t>
      </w:r>
      <w:r w:rsidR="00753041">
        <w:rPr>
          <w:rStyle w:val="HTMLCite"/>
          <w:b w:val="0"/>
          <w:bCs w:val="0"/>
          <w:i w:val="0"/>
          <w:sz w:val="20"/>
          <w:szCs w:val="22"/>
        </w:rPr>
        <w:t>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Docker,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 Perl, UAT. </w:t>
      </w:r>
    </w:p>
    <w:p w14:paraId="307E9456" w14:textId="030F42F6" w:rsidR="004172B9" w:rsidRPr="00702900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Metrics, Visualization and KPIs-</w:t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  <w:t xml:space="preserve">   </w:t>
      </w:r>
      <w:r w:rsidR="00702900">
        <w:rPr>
          <w:rStyle w:val="HTMLCite"/>
          <w:iCs w:val="0"/>
          <w:sz w:val="20"/>
          <w:szCs w:val="22"/>
        </w:rPr>
        <w:t xml:space="preserve">   </w:t>
      </w:r>
      <w:r w:rsidR="00D77593">
        <w:rPr>
          <w:rStyle w:val="HTMLCite"/>
          <w:iCs w:val="0"/>
          <w:sz w:val="20"/>
          <w:szCs w:val="22"/>
        </w:rPr>
        <w:tab/>
        <w:t xml:space="preserve">      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Aug </w:t>
      </w:r>
      <w:r w:rsidR="00702900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21-Jan </w:t>
      </w:r>
      <w:r w:rsidR="00702900">
        <w:rPr>
          <w:rStyle w:val="HTMLCite"/>
          <w:iCs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>22</w:t>
      </w:r>
    </w:p>
    <w:p w14:paraId="71155971" w14:textId="3D449E78" w:rsidR="005B4A03" w:rsidRDefault="00D103F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signed and developed</w:t>
      </w:r>
      <w:r w:rsidR="000662F6">
        <w:rPr>
          <w:rStyle w:val="HTMLCite"/>
          <w:b w:val="0"/>
          <w:bCs w:val="0"/>
          <w:i w:val="0"/>
          <w:sz w:val="20"/>
          <w:szCs w:val="22"/>
        </w:rPr>
        <w:t xml:space="preserve">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>
        <w:rPr>
          <w:rStyle w:val="HTMLCite"/>
          <w:b w:val="0"/>
          <w:bCs w:val="0"/>
          <w:i w:val="0"/>
          <w:sz w:val="20"/>
          <w:szCs w:val="22"/>
        </w:rPr>
        <w:t>monitor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service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as per business requirements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  <w:r w:rsidR="005B2A30">
        <w:rPr>
          <w:rStyle w:val="HTMLCite"/>
          <w:b w:val="0"/>
          <w:bCs w:val="0"/>
          <w:i w:val="0"/>
          <w:sz w:val="20"/>
          <w:szCs w:val="22"/>
        </w:rPr>
        <w:t xml:space="preserve"> </w:t>
      </w:r>
    </w:p>
    <w:p w14:paraId="3AA15A3A" w14:textId="5982669D" w:rsidR="00192BF6" w:rsidRPr="005B4A03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Grafana, </w:t>
      </w:r>
      <w:r w:rsidR="003E463F">
        <w:rPr>
          <w:rStyle w:val="HTMLCite"/>
          <w:b w:val="0"/>
          <w:bCs w:val="0"/>
          <w:i w:val="0"/>
          <w:sz w:val="20"/>
          <w:szCs w:val="22"/>
        </w:rPr>
        <w:t>ELK stack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, Data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torytelling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6E98B3F3" w14:textId="2694025C" w:rsidR="00FA14EF" w:rsidRPr="00702900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Automation Powerhouse</w:t>
      </w:r>
      <w:r w:rsidR="003A420E">
        <w:rPr>
          <w:rStyle w:val="HTMLCite"/>
          <w:b w:val="0"/>
          <w:bCs w:val="0"/>
          <w:iCs w:val="0"/>
          <w:sz w:val="20"/>
          <w:szCs w:val="22"/>
        </w:rPr>
        <w:t xml:space="preserve">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>(Intern)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="00D77593">
        <w:rPr>
          <w:rStyle w:val="HTMLCite"/>
          <w:b w:val="0"/>
          <w:bCs w:val="0"/>
          <w:i w:val="0"/>
          <w:sz w:val="20"/>
          <w:szCs w:val="22"/>
        </w:rPr>
        <w:tab/>
        <w:t xml:space="preserve">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‘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21</w:t>
      </w:r>
    </w:p>
    <w:p w14:paraId="266B101C" w14:textId="21AC4723" w:rsidR="00080521" w:rsidRPr="0035551A" w:rsidRDefault="009805FC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="00F27949"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="00F27949" w:rsidRPr="0035551A">
        <w:rPr>
          <w:b w:val="0"/>
          <w:bCs w:val="0"/>
          <w:iCs/>
          <w:sz w:val="20"/>
          <w:szCs w:val="22"/>
        </w:rPr>
        <w:t xml:space="preserve">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="00F27949"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07819D5B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Bug Fixing, Unit &amp; Integration Testing.</w:t>
      </w:r>
    </w:p>
    <w:p w14:paraId="221D5851" w14:textId="063F17E0" w:rsidR="00CB5D4A" w:rsidRPr="00FC60CE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</w:t>
      </w:r>
      <w:r w:rsidR="004D071B">
        <w:rPr>
          <w:rStyle w:val="HTMLCite"/>
          <w:b w:val="0"/>
          <w:bCs w:val="0"/>
          <w:i w:val="0"/>
          <w:sz w:val="20"/>
          <w:szCs w:val="22"/>
        </w:rPr>
        <w:t>m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1AA86DB2" w14:textId="77777777" w:rsidR="00FC60CE" w:rsidRPr="00CB5D4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2"/>
        </w:rPr>
      </w:pPr>
    </w:p>
    <w:p w14:paraId="42D5A3E7" w14:textId="1534B92A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MIT</w:t>
      </w:r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F6146C">
        <w:rPr>
          <w:b w:val="0"/>
          <w:bCs w:val="0"/>
          <w:iCs/>
          <w:sz w:val="22"/>
        </w:rPr>
        <w:tab/>
      </w:r>
      <w:r w:rsidR="00F6146C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0E483D30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693330">
        <w:rPr>
          <w:rStyle w:val="HTMLCite"/>
          <w:b w:val="0"/>
          <w:sz w:val="20"/>
        </w:rPr>
        <w:t>-</w:t>
      </w:r>
      <w:r w:rsidR="00836082">
        <w:rPr>
          <w:rStyle w:val="HTMLCite"/>
          <w:b w:val="0"/>
          <w:sz w:val="20"/>
        </w:rPr>
        <w:t>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 w:rsidR="00FB7E1F">
        <w:rPr>
          <w:rStyle w:val="HTMLCite"/>
          <w:b w:val="0"/>
          <w:sz w:val="20"/>
        </w:rPr>
        <w:t xml:space="preserve">  </w:t>
      </w:r>
      <w:r>
        <w:rPr>
          <w:rStyle w:val="HTMLCite"/>
          <w:b w:val="0"/>
          <w:i w:val="0"/>
          <w:sz w:val="20"/>
        </w:rPr>
        <w:t>Jan</w:t>
      </w:r>
      <w:r w:rsidR="004D071B">
        <w:rPr>
          <w:rStyle w:val="HTMLCite"/>
          <w:b w:val="0"/>
          <w:i w:val="0"/>
          <w:sz w:val="20"/>
        </w:rPr>
        <w:t xml:space="preserve"> ‘</w:t>
      </w:r>
      <w:r>
        <w:rPr>
          <w:rStyle w:val="HTMLCite"/>
          <w:b w:val="0"/>
          <w:i w:val="0"/>
          <w:sz w:val="20"/>
        </w:rPr>
        <w:t>20*</w:t>
      </w:r>
    </w:p>
    <w:p w14:paraId="5576ED8C" w14:textId="6E3CE29E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</w:t>
      </w:r>
      <w:r w:rsidR="00BB6641">
        <w:rPr>
          <w:b w:val="0"/>
          <w:iCs/>
          <w:sz w:val="20"/>
        </w:rPr>
        <w:t>ecially</w:t>
      </w:r>
      <w:r w:rsidR="00624B08">
        <w:rPr>
          <w:b w:val="0"/>
          <w:iCs/>
          <w:sz w:val="20"/>
        </w:rPr>
        <w:t xml:space="preserve"> DDo</w:t>
      </w:r>
      <w:r>
        <w:rPr>
          <w:b w:val="0"/>
          <w:iCs/>
          <w:sz w:val="20"/>
        </w:rPr>
        <w:t>S</w:t>
      </w:r>
      <w:r w:rsidR="00BB6641">
        <w:rPr>
          <w:b w:val="0"/>
          <w:iCs/>
          <w:sz w:val="20"/>
        </w:rPr>
        <w:t xml:space="preserve"> attacks.</w:t>
      </w:r>
    </w:p>
    <w:p w14:paraId="4E83F198" w14:textId="4A85086D" w:rsidR="00E82A21" w:rsidRPr="00FC60CE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 xml:space="preserve">the algorithm using DPDK enabled Open </w:t>
      </w:r>
      <w:proofErr w:type="spellStart"/>
      <w:r w:rsidR="00A06372">
        <w:rPr>
          <w:b w:val="0"/>
          <w:iCs/>
          <w:sz w:val="20"/>
        </w:rPr>
        <w:t>vSwitch</w:t>
      </w:r>
      <w:proofErr w:type="spellEnd"/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6CA1115D" w14:textId="77777777" w:rsidR="00FC60CE" w:rsidRPr="00624B08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20"/>
        </w:rPr>
      </w:pP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2749C3FA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FB7E1F">
        <w:rPr>
          <w:rStyle w:val="HTMLCite"/>
          <w:b w:val="0"/>
          <w:sz w:val="20"/>
        </w:rPr>
        <w:t xml:space="preserve">  </w:t>
      </w:r>
      <w:r w:rsidR="002638FE">
        <w:rPr>
          <w:rStyle w:val="HTMLCite"/>
          <w:b w:val="0"/>
          <w:i w:val="0"/>
          <w:sz w:val="20"/>
        </w:rPr>
        <w:t xml:space="preserve">May-Jul </w:t>
      </w:r>
      <w:r w:rsidR="00FB7E1F">
        <w:rPr>
          <w:rStyle w:val="HTMLCite"/>
          <w:b w:val="0"/>
          <w:i w:val="0"/>
          <w:sz w:val="20"/>
        </w:rPr>
        <w:t>‘</w:t>
      </w:r>
      <w:r w:rsidR="002638FE">
        <w:rPr>
          <w:rStyle w:val="HTMLCite"/>
          <w:b w:val="0"/>
          <w:i w:val="0"/>
          <w:sz w:val="20"/>
        </w:rPr>
        <w:t>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091ADADF" w:rsidR="00CE5D76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 xml:space="preserve">, </w:t>
      </w:r>
      <w:r w:rsidR="00BB6641">
        <w:rPr>
          <w:rStyle w:val="HTMLCite"/>
          <w:b w:val="0"/>
          <w:i w:val="0"/>
          <w:sz w:val="20"/>
        </w:rPr>
        <w:t>NLP</w:t>
      </w:r>
      <w:r w:rsidR="00EA02E2">
        <w:rPr>
          <w:rStyle w:val="HTMLCite"/>
          <w:b w:val="0"/>
          <w:i w:val="0"/>
          <w:sz w:val="20"/>
        </w:rPr>
        <w:t>.</w:t>
      </w:r>
    </w:p>
    <w:p w14:paraId="42C16BC9" w14:textId="77777777" w:rsidR="00795593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</w:p>
    <w:p w14:paraId="306ED030" w14:textId="63E096D4" w:rsidR="00795593" w:rsidRPr="0035551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Intern – </w:t>
      </w:r>
      <w:r w:rsidRPr="0035551A">
        <w:rPr>
          <w:iCs/>
          <w:sz w:val="20"/>
          <w:szCs w:val="20"/>
        </w:rPr>
        <w:t xml:space="preserve">Dr. Jagadeesh </w:t>
      </w:r>
      <w:proofErr w:type="spellStart"/>
      <w:r w:rsidRPr="0035551A">
        <w:rPr>
          <w:iCs/>
          <w:sz w:val="20"/>
          <w:szCs w:val="20"/>
        </w:rPr>
        <w:t>Karkala</w:t>
      </w:r>
      <w:proofErr w:type="spellEnd"/>
      <w:r w:rsidRPr="0035551A">
        <w:rPr>
          <w:iCs/>
          <w:sz w:val="20"/>
          <w:szCs w:val="20"/>
        </w:rPr>
        <w:t xml:space="preserve">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26359B34" w14:textId="77777777" w:rsidR="00795593" w:rsidRPr="00967782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nternet of Thing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  </w:t>
      </w:r>
      <w:r w:rsidRPr="00967782">
        <w:rPr>
          <w:rStyle w:val="HTMLCite"/>
          <w:b w:val="0"/>
          <w:i w:val="0"/>
          <w:sz w:val="20"/>
        </w:rPr>
        <w:t xml:space="preserve">Dec </w:t>
      </w:r>
      <w:r>
        <w:rPr>
          <w:rStyle w:val="HTMLCite"/>
          <w:b w:val="0"/>
          <w:i w:val="0"/>
          <w:sz w:val="20"/>
        </w:rPr>
        <w:t>‘</w:t>
      </w:r>
      <w:r w:rsidRPr="00967782">
        <w:rPr>
          <w:rStyle w:val="HTMLCite"/>
          <w:b w:val="0"/>
          <w:i w:val="0"/>
          <w:sz w:val="20"/>
        </w:rPr>
        <w:t>18</w:t>
      </w:r>
    </w:p>
    <w:p w14:paraId="718FE497" w14:textId="77777777" w:rsidR="00795593" w:rsidRPr="003C610D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>
        <w:rPr>
          <w:b w:val="0"/>
          <w:iCs/>
          <w:sz w:val="20"/>
        </w:rPr>
        <w:t xml:space="preserve"> </w:t>
      </w:r>
      <w:r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56E622BE" w14:textId="77777777" w:rsidR="00FC60CE" w:rsidRPr="00E82A21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</w:p>
    <w:p w14:paraId="13F71450" w14:textId="75AB7F74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>
        <w:rPr>
          <w:rStyle w:val="HTMLCite"/>
          <w:i w:val="0"/>
          <w:sz w:val="20"/>
        </w:rPr>
        <w:t>PROFESSIONAL TRAINING</w:t>
      </w:r>
    </w:p>
    <w:p w14:paraId="08D2FDD5" w14:textId="77777777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11209EC8" w14:textId="77777777" w:rsidR="003706DC" w:rsidRPr="00795593" w:rsidRDefault="003706DC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>
        <w:rPr>
          <w:rStyle w:val="HTMLCite"/>
          <w:b w:val="0"/>
          <w:sz w:val="20"/>
        </w:rPr>
        <w:t>Coursera, Udemy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15291AAF" w:rsidR="00192BF6" w:rsidRPr="00192BF6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3" w:history="1">
        <w:r w:rsidR="00192BF6" w:rsidRPr="00250871">
          <w:rPr>
            <w:rStyle w:val="Hyperlink"/>
            <w:b w:val="0"/>
            <w:sz w:val="20"/>
            <w:szCs w:val="20"/>
          </w:rPr>
          <w:t xml:space="preserve">Cisco Certified </w:t>
        </w:r>
        <w:proofErr w:type="spellStart"/>
        <w:r w:rsidR="00192BF6" w:rsidRPr="00250871">
          <w:rPr>
            <w:rStyle w:val="Hyperlink"/>
            <w:b w:val="0"/>
            <w:sz w:val="20"/>
            <w:szCs w:val="20"/>
          </w:rPr>
          <w:t>Devnet</w:t>
        </w:r>
        <w:proofErr w:type="spellEnd"/>
        <w:r w:rsidR="00192BF6" w:rsidRPr="00250871">
          <w:rPr>
            <w:rStyle w:val="Hyperlink"/>
            <w:b w:val="0"/>
            <w:sz w:val="20"/>
            <w:szCs w:val="20"/>
          </w:rPr>
          <w:t xml:space="preserve"> Associate</w:t>
        </w:r>
      </w:hyperlink>
    </w:p>
    <w:p w14:paraId="33111113" w14:textId="51777A30" w:rsidR="007049D8" w:rsidRPr="00795593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2E1DAC" w:rsidRPr="001702D5">
          <w:rPr>
            <w:rStyle w:val="Hyperlink"/>
            <w:b w:val="0"/>
            <w:sz w:val="20"/>
            <w:szCs w:val="20"/>
          </w:rPr>
          <w:t xml:space="preserve">Git Essentials: Learn Git with Bitbucket and </w:t>
        </w:r>
        <w:proofErr w:type="spellStart"/>
        <w:r w:rsidR="002E1DAC" w:rsidRPr="001702D5">
          <w:rPr>
            <w:rStyle w:val="Hyperlink"/>
            <w:b w:val="0"/>
            <w:sz w:val="20"/>
            <w:szCs w:val="20"/>
          </w:rPr>
          <w:t>Sourcetree</w:t>
        </w:r>
        <w:proofErr w:type="spellEnd"/>
      </w:hyperlink>
    </w:p>
    <w:p w14:paraId="6F97709B" w14:textId="4E32480F" w:rsidR="00795593" w:rsidRPr="007049D8" w:rsidRDefault="00795593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5" w:history="1">
        <w:r w:rsidRPr="00795593">
          <w:rPr>
            <w:rStyle w:val="Hyperlink"/>
            <w:b w:val="0"/>
            <w:sz w:val="20"/>
            <w:szCs w:val="20"/>
          </w:rPr>
          <w:t>Data Storytelling for Business</w:t>
        </w:r>
      </w:hyperlink>
    </w:p>
    <w:p w14:paraId="0AFE8723" w14:textId="6B623ED3" w:rsidR="007049D8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6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6D27A23E" w14:textId="02C4AD04" w:rsidR="00FC60CE" w:rsidRPr="00FC60CE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7" w:history="1">
        <w:r w:rsidR="00FC60CE" w:rsidRPr="00FC60CE">
          <w:rPr>
            <w:rStyle w:val="Hyperlink"/>
            <w:b w:val="0"/>
            <w:sz w:val="20"/>
            <w:szCs w:val="20"/>
          </w:rPr>
          <w:t>Big Data Specialization</w:t>
        </w:r>
      </w:hyperlink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785060AF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proofErr w:type="gramStart"/>
      <w:r>
        <w:rPr>
          <w:b w:val="0"/>
          <w:sz w:val="20"/>
          <w:szCs w:val="20"/>
        </w:rPr>
        <w:t>TechTatva</w:t>
      </w:r>
      <w:r w:rsidR="004D071B">
        <w:rPr>
          <w:b w:val="0"/>
          <w:sz w:val="20"/>
          <w:szCs w:val="20"/>
        </w:rPr>
        <w:t>‘</w:t>
      </w:r>
      <w:proofErr w:type="gramEnd"/>
      <w:r>
        <w:rPr>
          <w:b w:val="0"/>
          <w:sz w:val="20"/>
          <w:szCs w:val="20"/>
        </w:rPr>
        <w:t>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C018D" w14:textId="77777777" w:rsidR="003727B7" w:rsidRDefault="003727B7" w:rsidP="00940540">
      <w:pPr>
        <w:spacing w:after="0" w:line="240" w:lineRule="auto"/>
      </w:pPr>
      <w:r>
        <w:separator/>
      </w:r>
    </w:p>
  </w:endnote>
  <w:endnote w:type="continuationSeparator" w:id="0">
    <w:p w14:paraId="2635B856" w14:textId="77777777" w:rsidR="003727B7" w:rsidRDefault="003727B7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69173" w14:textId="77777777" w:rsidR="003727B7" w:rsidRDefault="003727B7" w:rsidP="00940540">
      <w:pPr>
        <w:spacing w:after="0" w:line="240" w:lineRule="auto"/>
      </w:pPr>
      <w:r>
        <w:separator/>
      </w:r>
    </w:p>
  </w:footnote>
  <w:footnote w:type="continuationSeparator" w:id="0">
    <w:p w14:paraId="199A3208" w14:textId="77777777" w:rsidR="003727B7" w:rsidRDefault="003727B7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7660"/>
    <w:rsid w:val="0015035B"/>
    <w:rsid w:val="00160626"/>
    <w:rsid w:val="001651E2"/>
    <w:rsid w:val="001702D5"/>
    <w:rsid w:val="00171C45"/>
    <w:rsid w:val="00192BF6"/>
    <w:rsid w:val="001B487F"/>
    <w:rsid w:val="001C2612"/>
    <w:rsid w:val="00211320"/>
    <w:rsid w:val="0021323E"/>
    <w:rsid w:val="00226B10"/>
    <w:rsid w:val="00250871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1D57"/>
    <w:rsid w:val="0036338C"/>
    <w:rsid w:val="003706DC"/>
    <w:rsid w:val="003727B7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3553"/>
    <w:rsid w:val="00475182"/>
    <w:rsid w:val="004875BE"/>
    <w:rsid w:val="00490DFA"/>
    <w:rsid w:val="004A17C7"/>
    <w:rsid w:val="004B3099"/>
    <w:rsid w:val="004C40D0"/>
    <w:rsid w:val="004D071B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56D40"/>
    <w:rsid w:val="005732B2"/>
    <w:rsid w:val="00573932"/>
    <w:rsid w:val="00580776"/>
    <w:rsid w:val="0058447D"/>
    <w:rsid w:val="005B2A30"/>
    <w:rsid w:val="005B337E"/>
    <w:rsid w:val="005B4A03"/>
    <w:rsid w:val="005D215D"/>
    <w:rsid w:val="005F2439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2611E"/>
    <w:rsid w:val="007405D7"/>
    <w:rsid w:val="00741F87"/>
    <w:rsid w:val="00753041"/>
    <w:rsid w:val="00753C5A"/>
    <w:rsid w:val="0076552A"/>
    <w:rsid w:val="00781C0B"/>
    <w:rsid w:val="00793C19"/>
    <w:rsid w:val="00795593"/>
    <w:rsid w:val="00797A37"/>
    <w:rsid w:val="007B4309"/>
    <w:rsid w:val="007C4C73"/>
    <w:rsid w:val="007C79EC"/>
    <w:rsid w:val="007C7B8C"/>
    <w:rsid w:val="007D196F"/>
    <w:rsid w:val="007D2F51"/>
    <w:rsid w:val="007E66C3"/>
    <w:rsid w:val="007F4288"/>
    <w:rsid w:val="00803058"/>
    <w:rsid w:val="0082556D"/>
    <w:rsid w:val="008346B1"/>
    <w:rsid w:val="00836082"/>
    <w:rsid w:val="008659B1"/>
    <w:rsid w:val="00871535"/>
    <w:rsid w:val="008725A5"/>
    <w:rsid w:val="0087591B"/>
    <w:rsid w:val="00887B5B"/>
    <w:rsid w:val="008A7144"/>
    <w:rsid w:val="008B4993"/>
    <w:rsid w:val="008B5B30"/>
    <w:rsid w:val="008F5483"/>
    <w:rsid w:val="008F5963"/>
    <w:rsid w:val="00933421"/>
    <w:rsid w:val="00933A07"/>
    <w:rsid w:val="00937613"/>
    <w:rsid w:val="00940540"/>
    <w:rsid w:val="00967782"/>
    <w:rsid w:val="00975561"/>
    <w:rsid w:val="009805FC"/>
    <w:rsid w:val="009834CD"/>
    <w:rsid w:val="009870C2"/>
    <w:rsid w:val="00991E1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148A"/>
    <w:rsid w:val="00AD66E2"/>
    <w:rsid w:val="00B050AD"/>
    <w:rsid w:val="00B23D72"/>
    <w:rsid w:val="00B55DCB"/>
    <w:rsid w:val="00B62A7F"/>
    <w:rsid w:val="00B6457A"/>
    <w:rsid w:val="00BB3452"/>
    <w:rsid w:val="00BB6041"/>
    <w:rsid w:val="00BB6641"/>
    <w:rsid w:val="00BC18F1"/>
    <w:rsid w:val="00BC5050"/>
    <w:rsid w:val="00BD66AA"/>
    <w:rsid w:val="00BE2A61"/>
    <w:rsid w:val="00BE3196"/>
    <w:rsid w:val="00BF1A37"/>
    <w:rsid w:val="00BF4ABF"/>
    <w:rsid w:val="00C04EC4"/>
    <w:rsid w:val="00C06CF0"/>
    <w:rsid w:val="00C11C21"/>
    <w:rsid w:val="00C162E8"/>
    <w:rsid w:val="00C36F7C"/>
    <w:rsid w:val="00C44A22"/>
    <w:rsid w:val="00C47320"/>
    <w:rsid w:val="00C504F9"/>
    <w:rsid w:val="00C6066D"/>
    <w:rsid w:val="00C7229D"/>
    <w:rsid w:val="00C83E9E"/>
    <w:rsid w:val="00C93E6E"/>
    <w:rsid w:val="00CB5D4A"/>
    <w:rsid w:val="00CC1048"/>
    <w:rsid w:val="00CE5868"/>
    <w:rsid w:val="00CE5D76"/>
    <w:rsid w:val="00D103FF"/>
    <w:rsid w:val="00D20D74"/>
    <w:rsid w:val="00D31DF1"/>
    <w:rsid w:val="00D4001F"/>
    <w:rsid w:val="00D55948"/>
    <w:rsid w:val="00D56B56"/>
    <w:rsid w:val="00D62CA1"/>
    <w:rsid w:val="00D634E7"/>
    <w:rsid w:val="00D6725C"/>
    <w:rsid w:val="00D724F0"/>
    <w:rsid w:val="00D77593"/>
    <w:rsid w:val="00D8043B"/>
    <w:rsid w:val="00D86FF7"/>
    <w:rsid w:val="00DC097C"/>
    <w:rsid w:val="00DD4EC5"/>
    <w:rsid w:val="00DE4E1B"/>
    <w:rsid w:val="00E331F0"/>
    <w:rsid w:val="00E3531D"/>
    <w:rsid w:val="00E3719F"/>
    <w:rsid w:val="00E43218"/>
    <w:rsid w:val="00E71013"/>
    <w:rsid w:val="00E71EFA"/>
    <w:rsid w:val="00E82A21"/>
    <w:rsid w:val="00EA02E2"/>
    <w:rsid w:val="00EC36DE"/>
    <w:rsid w:val="00EC6145"/>
    <w:rsid w:val="00EC7EB0"/>
    <w:rsid w:val="00EE0437"/>
    <w:rsid w:val="00EE4AFE"/>
    <w:rsid w:val="00EF0B91"/>
    <w:rsid w:val="00EF3A62"/>
    <w:rsid w:val="00F012CB"/>
    <w:rsid w:val="00F049F2"/>
    <w:rsid w:val="00F27949"/>
    <w:rsid w:val="00F53DD4"/>
    <w:rsid w:val="00F56807"/>
    <w:rsid w:val="00F6146C"/>
    <w:rsid w:val="00F61838"/>
    <w:rsid w:val="00F702FF"/>
    <w:rsid w:val="00F807F1"/>
    <w:rsid w:val="00F87538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redly.com/badges/348ed410-3ceb-418c-bd02-b17d28ccabe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learning/certificates/94d3f7e7ca4aa7e31128b12fc82285348d70ac3c9acf080f9a57c3a21d6a966a?u=26890602" TargetMode="External"/><Relationship Id="rId17" Type="http://schemas.openxmlformats.org/officeDocument/2006/relationships/hyperlink" Target="https://www.coursera.org/account/accomplishments/specialization/JD3E4T3ZVY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specialization/certificate/WXUJCJCLFA6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rtificate.storyiq.com/en/verify/45184900319970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udemy-certificate.s3.amazonaws.com/pdf/UC-ed4d9ba2-e423-4d57-8471-dc99740eb1c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2-07-27T04:57:00Z</dcterms:created>
  <dcterms:modified xsi:type="dcterms:W3CDTF">2022-07-27T05:05:00Z</dcterms:modified>
</cp:coreProperties>
</file>